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0.png" ContentType="image/png"/>
  <Override PartName="/word/media/rId89.png" ContentType="image/png"/>
  <Override PartName="/word/media/rId86.png" ContentType="image/pn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9</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1"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1"/>
    <w:bookmarkStart w:id="32" w:name="gastric-lavage-2"/>
    <w:p>
      <w:pPr>
        <w:pStyle w:val="Heading2"/>
      </w:pPr>
      <w:r>
        <w:t xml:space="preserve">Gastric Lavage</w:t>
      </w:r>
    </w:p>
    <w:p>
      <w:pPr>
        <w:pStyle w:val="FirstParagraph"/>
      </w:pPr>
      <w:r>
        <w:t xml:space="preserve">The majority of fish caught during the study received gastric lavage. To evaluate the efficacy of the method, we euthanized nine Northern Pikeminnow after gastric lavage was completed and removed the remaining stomach contents via dissection. In each case, no additional stomach contents were identified, suggesting that gastric lavage was effective in removing stomach contents, although our sample size was low. However, in total, we only identified fish or fish parts in 44 (2.8%) of the 1,564 Northern Pikeminnow examined using gastric lavage. Aside from juvenile Chinook Salmon, identified species included Redshin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however, decomposition from digestion rendered most stomach contents unidentifiable.</w:t>
      </w:r>
    </w:p>
    <w:p>
      <w:pPr>
        <w:pStyle w:val="BodyText"/>
      </w:pPr>
      <w:r>
        <w:t xml:space="preserve">Although we only identified fish or fish parts within 2.8% of Northern Pikeminnow examined and that fish remnants were only 11.7% of the overall stomach contents, we believe those numbers to be misleading…</w:t>
      </w:r>
    </w:p>
    <w:bookmarkEnd w:id="32"/>
    <w:bookmarkStart w:id="33"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3"/>
    <w:bookmarkStart w:id="34"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Chinook Salmon populations in the Upper Salmon River MPG support local fisheries and economies in years with sufficient abundance and have substantial cultural value in the region. These populations additionally support downriver commercial and subsistence fisheries in the Snake and Columbia rivers. Recovery of the MPG is desired which requires that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annual adult natural-origin returns by 26.4 to 145.6 to upriver populations. Although this does not sound like a substantial amount, it represents 4.7% - 26.1% of the total mean adult escapement of 558 reported for the Upper Salmon River MPG in 2017 - 2019</w:t>
      </w:r>
      <w:r>
        <w:t xml:space="preserve"> </w:t>
      </w:r>
      <w:r>
        <w:t xml:space="preserve">(Kinzer et al. 2020)</w:t>
      </w:r>
      <w:r>
        <w:t xml:space="preserve">. Presumably, reductions in adult returns also affect natural-origin Sockeye Salmon and steelhead as well as hatchery populations in the Upper Salmon which provide for recreational fishing opportunities. Consequently, reducing predation mortality at Deadwater Slough could potentially benefit multiple upriver natural and hatchery populations for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8"/>
    <w:bookmarkStart w:id="39"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Funding for this study was provided by the Bureau of Reclamation, Pacific Northwest Regional Office (contract No. 140R1021F0018) with assistance from the Idaho Governor’s Office of Species Conservation.</w:t>
      </w:r>
    </w:p>
    <w:p>
      <w:r>
        <w:br w:type="page"/>
      </w:r>
    </w:p>
    <w:bookmarkEnd w:id="41"/>
    <w:bookmarkStart w:id="81" w:name="literature-cited"/>
    <w:p>
      <w:pPr>
        <w:pStyle w:val="Heading1"/>
      </w:pPr>
      <w:r>
        <w:t xml:space="preserve">Literature Cited</w:t>
      </w:r>
    </w:p>
    <w:bookmarkStart w:id="80"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4"/>
    <w:bookmarkStart w:id="45"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5"/>
    <w:bookmarkStart w:id="46"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6"/>
    <w:bookmarkStart w:id="47"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4"/>
    <w:bookmarkStart w:id="55"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7"/>
    <w:bookmarkStart w:id="58"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58"/>
    <w:bookmarkStart w:id="59"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9"/>
    <w:bookmarkStart w:id="60"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0"/>
    <w:bookmarkStart w:id="6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1"/>
    <w:bookmarkStart w:id="6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2"/>
    <w:bookmarkStart w:id="63"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3"/>
    <w:bookmarkStart w:id="64"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4"/>
    <w:bookmarkStart w:id="65"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5"/>
    <w:bookmarkStart w:id="66"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6"/>
    <w:bookmarkStart w:id="6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7"/>
    <w:bookmarkStart w:id="68"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8"/>
    <w:bookmarkStart w:id="69"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9"/>
    <w:bookmarkStart w:id="70"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0"/>
    <w:bookmarkStart w:id="71"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1"/>
    <w:bookmarkStart w:id="72"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2"/>
    <w:bookmarkStart w:id="73"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3"/>
    <w:bookmarkStart w:id="74"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4"/>
    <w:bookmarkStart w:id="75"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5"/>
    <w:bookmarkStart w:id="76"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6"/>
    <w:bookmarkStart w:id="7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7"/>
    <w:bookmarkStart w:id="7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8"/>
    <w:bookmarkStart w:id="7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9"/>
    <w:bookmarkEnd w:id="80"/>
    <w:p>
      <w:r>
        <w:br w:type="page"/>
      </w:r>
    </w:p>
    <w:bookmarkEnd w:id="81"/>
    <w:bookmarkStart w:id="83" w:name="tables"/>
    <w:p>
      <w:pPr>
        <w:pStyle w:val="Heading1"/>
      </w:pPr>
      <w:r>
        <w:t xml:space="preserve">Tables</w:t>
      </w:r>
    </w:p>
    <w:bookmarkStart w:id="82" w:name="tables"/>
    <w:bookmarkEnd w:id="8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3"/>
    <w:bookmarkStart w:id="92" w:name="figures"/>
    <w:p>
      <w:pPr>
        <w:pStyle w:val="Heading1"/>
      </w:pPr>
      <w:r>
        <w:t xml:space="preserve">Figures</w:t>
      </w:r>
    </w:p>
    <w:bookmarkStart w:id="84" w:name="figures"/>
    <w:bookmarkEnd w:id="8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1" w:name="colophon"/>
    <w:p>
      <w:pPr>
        <w:pStyle w:val="Heading3"/>
      </w:pPr>
      <w:r>
        <w:t xml:space="preserve">Colophon</w:t>
      </w:r>
    </w:p>
    <w:p>
      <w:pPr>
        <w:pStyle w:val="FirstParagraph"/>
      </w:pPr>
      <w:r>
        <w:t xml:space="preserve">This report was generated on 2021-12-29 10:14:23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03f7b54] 2021-12-29: added draft conclusion</w:t>
      </w:r>
    </w:p>
    <w:bookmarkEnd w:id="91"/>
    <w:bookmarkEnd w:id="9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9T17:14:25Z</dcterms:created>
  <dcterms:modified xsi:type="dcterms:W3CDTF">2021-12-29T17: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9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